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1DA53" w14:textId="47C09708" w:rsidR="00C94593" w:rsidRDefault="00C94593" w:rsidP="00C94593">
      <w:pPr>
        <w:jc w:val="center"/>
        <w:rPr>
          <w:u w:val="single"/>
        </w:rPr>
      </w:pPr>
      <w:r w:rsidRPr="00787E38">
        <w:rPr>
          <w:u w:val="single"/>
        </w:rPr>
        <w:t xml:space="preserve">Report – Week </w:t>
      </w:r>
      <w:r>
        <w:rPr>
          <w:u w:val="single"/>
        </w:rPr>
        <w:t>1</w:t>
      </w:r>
      <w:r w:rsidR="008679AE">
        <w:rPr>
          <w:u w:val="single"/>
        </w:rPr>
        <w:t>3</w:t>
      </w:r>
    </w:p>
    <w:p w14:paraId="49615687" w14:textId="77777777" w:rsidR="00C94593" w:rsidRDefault="00C94593" w:rsidP="00C94593">
      <w:pPr>
        <w:jc w:val="center"/>
        <w:rPr>
          <w:u w:val="single"/>
        </w:rPr>
      </w:pPr>
    </w:p>
    <w:p w14:paraId="3641519C" w14:textId="77777777" w:rsidR="00C94593" w:rsidRDefault="00C94593" w:rsidP="00C94593"/>
    <w:p w14:paraId="02E49BFA" w14:textId="77777777" w:rsidR="00C94593" w:rsidRDefault="00C94593" w:rsidP="00C94593">
      <w:r>
        <w:t>AGENDA</w:t>
      </w:r>
    </w:p>
    <w:p w14:paraId="1740722E" w14:textId="6AC1175E" w:rsidR="00C94593" w:rsidRDefault="00C94593" w:rsidP="00C94593">
      <w:r>
        <w:tab/>
        <w:t xml:space="preserve">Meeting online this week. </w:t>
      </w:r>
      <w:r w:rsidR="008679AE">
        <w:t>Go over the evaluation to be sent out in case anything has been missed.</w:t>
      </w:r>
    </w:p>
    <w:p w14:paraId="1E691692" w14:textId="77777777" w:rsidR="00C94593" w:rsidRDefault="00C94593" w:rsidP="00C94593"/>
    <w:p w14:paraId="4093B0F0" w14:textId="77777777" w:rsidR="00C94593" w:rsidRDefault="00C94593" w:rsidP="00C94593">
      <w:r>
        <w:t>PROGRESS</w:t>
      </w:r>
    </w:p>
    <w:p w14:paraId="7CF7AF1E" w14:textId="60F6015A" w:rsidR="00C94593" w:rsidRPr="009A3FF4" w:rsidRDefault="00C94593" w:rsidP="00C94593">
      <w:r>
        <w:tab/>
      </w:r>
      <w:r w:rsidR="008679AE">
        <w:t>Website is fully complete. Started Dissertation. Finished evaluation survey to be handed out.</w:t>
      </w:r>
    </w:p>
    <w:p w14:paraId="4505FA20" w14:textId="77777777" w:rsidR="00C94593" w:rsidRDefault="00C94593" w:rsidP="00C94593"/>
    <w:p w14:paraId="11596A94" w14:textId="77777777" w:rsidR="00C94593" w:rsidRDefault="00C94593" w:rsidP="00C94593">
      <w:r>
        <w:t>KEY POINTS</w:t>
      </w:r>
    </w:p>
    <w:p w14:paraId="2E5A7826" w14:textId="6228F0B2" w:rsidR="00C94593" w:rsidRDefault="008679AE" w:rsidP="00C94593">
      <w:pPr>
        <w:pStyle w:val="ListParagraph"/>
        <w:numPr>
          <w:ilvl w:val="0"/>
          <w:numId w:val="1"/>
        </w:numPr>
      </w:pPr>
      <w:r>
        <w:t>Consider any missed questions to be asked in evaluation.</w:t>
      </w:r>
    </w:p>
    <w:p w14:paraId="5FC00F1D" w14:textId="60055722" w:rsidR="00C94593" w:rsidRDefault="008679AE" w:rsidP="00C94593">
      <w:pPr>
        <w:pStyle w:val="ListParagraph"/>
        <w:numPr>
          <w:ilvl w:val="0"/>
          <w:numId w:val="1"/>
        </w:numPr>
      </w:pPr>
      <w:r>
        <w:t>Started dissertation.</w:t>
      </w:r>
    </w:p>
    <w:p w14:paraId="6610A60C" w14:textId="77777777" w:rsidR="00C94593" w:rsidRDefault="00C94593" w:rsidP="00C94593">
      <w:pPr>
        <w:pStyle w:val="ListParagraph"/>
        <w:ind w:left="1080"/>
      </w:pPr>
    </w:p>
    <w:p w14:paraId="27BF0462" w14:textId="77777777" w:rsidR="00C94593" w:rsidRDefault="00C94593" w:rsidP="00C94593">
      <w:r>
        <w:t>NEXT MEETING</w:t>
      </w:r>
    </w:p>
    <w:p w14:paraId="6617FE43" w14:textId="41929871" w:rsidR="00C94593" w:rsidRDefault="00C94593" w:rsidP="00C94593">
      <w:r>
        <w:tab/>
      </w:r>
      <w:r w:rsidR="008679AE">
        <w:t>Collect evaluation results.</w:t>
      </w:r>
    </w:p>
    <w:p w14:paraId="1D370BAB" w14:textId="77777777" w:rsidR="00787E38" w:rsidRPr="00787E38" w:rsidRDefault="00787E38" w:rsidP="00787E38"/>
    <w:sectPr w:rsidR="00787E38" w:rsidRPr="00787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C182A"/>
    <w:multiLevelType w:val="hybridMultilevel"/>
    <w:tmpl w:val="A50E8E00"/>
    <w:lvl w:ilvl="0" w:tplc="7242AB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8519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AwMjc1NzS3NDJX0lEKTi0uzszPAykwNKgFAF1yeUYtAAAA"/>
  </w:docVars>
  <w:rsids>
    <w:rsidRoot w:val="00787E38"/>
    <w:rsid w:val="00006D8C"/>
    <w:rsid w:val="000A3851"/>
    <w:rsid w:val="000B5452"/>
    <w:rsid w:val="00164CA4"/>
    <w:rsid w:val="00212CEE"/>
    <w:rsid w:val="00257D67"/>
    <w:rsid w:val="002D0F02"/>
    <w:rsid w:val="00350640"/>
    <w:rsid w:val="003A1400"/>
    <w:rsid w:val="003D2DCF"/>
    <w:rsid w:val="004C15CF"/>
    <w:rsid w:val="006356CE"/>
    <w:rsid w:val="0065511F"/>
    <w:rsid w:val="00787E38"/>
    <w:rsid w:val="008679AE"/>
    <w:rsid w:val="009A3FF4"/>
    <w:rsid w:val="00C07612"/>
    <w:rsid w:val="00C94593"/>
    <w:rsid w:val="00D322EE"/>
    <w:rsid w:val="00E017F4"/>
    <w:rsid w:val="00EB77AC"/>
    <w:rsid w:val="00F63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AB44"/>
  <w15:chartTrackingRefBased/>
  <w15:docId w15:val="{14403448-362C-4CA3-994F-C94AA4085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F4BAC54CE414FBB083292EFC812FA" ma:contentTypeVersion="2" ma:contentTypeDescription="Create a new document." ma:contentTypeScope="" ma:versionID="f77e759f0f12e3dfb483aee2ce2cef06">
  <xsd:schema xmlns:xsd="http://www.w3.org/2001/XMLSchema" xmlns:xs="http://www.w3.org/2001/XMLSchema" xmlns:p="http://schemas.microsoft.com/office/2006/metadata/properties" xmlns:ns2="865c2a7c-ee7b-45e1-9cee-e74c943f2bc5" targetNamespace="http://schemas.microsoft.com/office/2006/metadata/properties" ma:root="true" ma:fieldsID="35f383b0de142474c4c7d957a9e4093b" ns2:_="">
    <xsd:import namespace="865c2a7c-ee7b-45e1-9cee-e74c943f2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c2a7c-ee7b-45e1-9cee-e74c943f2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C59E72-AB96-4FEB-A219-68BE686DB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c2a7c-ee7b-45e1-9cee-e74c943f2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594D1F-3012-4A94-AC00-443071380F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Reji (student)</dc:creator>
  <cp:keywords/>
  <dc:description/>
  <cp:lastModifiedBy>Alen Reji (student)</cp:lastModifiedBy>
  <cp:revision>2</cp:revision>
  <dcterms:created xsi:type="dcterms:W3CDTF">2023-02-02T14:39:00Z</dcterms:created>
  <dcterms:modified xsi:type="dcterms:W3CDTF">2023-02-02T14:39:00Z</dcterms:modified>
</cp:coreProperties>
</file>